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3CE94770" w:rsidR="00CA34A9" w:rsidRPr="00694399" w:rsidRDefault="00A40E93" w:rsidP="0073639B">
      <w:pPr>
        <w:spacing w:after="0" w:line="240" w:lineRule="auto"/>
        <w:jc w:val="center"/>
        <w:rPr>
          <w:b/>
          <w:bCs/>
          <w:caps/>
          <w:sz w:val="32"/>
          <w:szCs w:val="32"/>
        </w:rPr>
      </w:pPr>
      <w:bookmarkStart w:id="0" w:name="_GoBack"/>
      <w:bookmarkEnd w:id="0"/>
      <w:r w:rsidRPr="00694399">
        <w:rPr>
          <w:b/>
          <w:bCs/>
          <w:caps/>
          <w:sz w:val="32"/>
          <w:szCs w:val="32"/>
        </w:rPr>
        <w:t xml:space="preserve">Posudek </w:t>
      </w:r>
      <w:r w:rsidR="005A3B4A">
        <w:rPr>
          <w:b/>
          <w:bCs/>
          <w:caps/>
          <w:sz w:val="32"/>
          <w:szCs w:val="32"/>
        </w:rPr>
        <w:t>oponenta</w:t>
      </w:r>
      <w:r w:rsidRPr="00694399">
        <w:rPr>
          <w:b/>
          <w:bCs/>
          <w:caps/>
          <w:sz w:val="32"/>
          <w:szCs w:val="32"/>
        </w:rPr>
        <w:t xml:space="preserve"> bakalářské práce</w:t>
      </w:r>
    </w:p>
    <w:p w14:paraId="139ACEF7" w14:textId="77777777" w:rsidR="00A40E93" w:rsidRDefault="00A40E93" w:rsidP="00A40E93">
      <w:pPr>
        <w:pStyle w:val="Default"/>
      </w:pPr>
    </w:p>
    <w:p w14:paraId="2BA88B0C" w14:textId="4BD3AFC4" w:rsidR="00025BF3" w:rsidRDefault="00025BF3" w:rsidP="00025BF3">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DD478F">
        <w:rPr>
          <w:rFonts w:asciiTheme="minorHAnsi" w:hAnsiTheme="minorHAnsi" w:cstheme="minorHAnsi"/>
          <w:b/>
          <w:sz w:val="22"/>
          <w:szCs w:val="22"/>
        </w:rPr>
        <w:t>Klára Svrčková</w:t>
      </w:r>
    </w:p>
    <w:p w14:paraId="7BEB1D07" w14:textId="134E4D28" w:rsidR="00025BF3" w:rsidRPr="00C121DE" w:rsidRDefault="00025BF3" w:rsidP="00025BF3">
      <w:pPr>
        <w:pStyle w:val="Default"/>
        <w:spacing w:after="120"/>
        <w:rPr>
          <w:rFonts w:asciiTheme="minorHAnsi" w:hAnsiTheme="minorHAnsi" w:cstheme="minorHAnsi"/>
          <w:sz w:val="22"/>
          <w:szCs w:val="22"/>
        </w:rPr>
      </w:pPr>
      <w:r>
        <w:rPr>
          <w:rFonts w:asciiTheme="minorHAnsi" w:hAnsiTheme="minorHAnsi" w:cstheme="minorHAnsi"/>
          <w:sz w:val="22"/>
          <w:szCs w:val="22"/>
        </w:rPr>
        <w:t>Oponent</w:t>
      </w:r>
      <w:r w:rsidRPr="009C322A">
        <w:rPr>
          <w:rFonts w:asciiTheme="minorHAnsi" w:hAnsiTheme="minorHAnsi" w:cstheme="minorHAnsi"/>
          <w:sz w:val="22"/>
          <w:szCs w:val="22"/>
        </w:rPr>
        <w:t xml:space="preserve">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316ED0" w:rsidRPr="00C121DE">
        <w:rPr>
          <w:rFonts w:asciiTheme="minorHAnsi" w:hAnsiTheme="minorHAnsi" w:cstheme="minorHAnsi"/>
          <w:sz w:val="22"/>
          <w:szCs w:val="22"/>
        </w:rPr>
        <w:t>Ing. Eliška Kozubíková, Ph.D.</w:t>
      </w:r>
    </w:p>
    <w:p w14:paraId="05C5954D" w14:textId="3411279D" w:rsidR="00025BF3" w:rsidRDefault="00025BF3" w:rsidP="00025BF3">
      <w:pPr>
        <w:spacing w:after="120" w:line="240" w:lineRule="auto"/>
        <w:rPr>
          <w:rFonts w:cstheme="minorHAnsi"/>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DD478F">
        <w:rPr>
          <w:rFonts w:cstheme="minorHAnsi"/>
          <w:b/>
        </w:rPr>
        <w:t>Daň z nemovitých věcí a její vliv na rozpočet obce Chlebičov</w:t>
      </w:r>
    </w:p>
    <w:p w14:paraId="07FD52EA" w14:textId="33854C2D" w:rsidR="00025BF3" w:rsidRPr="009C322A" w:rsidRDefault="00025BF3" w:rsidP="00025BF3">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71D94F8C5A404E0EAE8FB9F1CA03031D"/>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C121DE">
            <w:rPr>
              <w:rFonts w:asciiTheme="minorHAnsi" w:hAnsiTheme="minorHAnsi" w:cstheme="minorHAnsi"/>
              <w:sz w:val="22"/>
              <w:szCs w:val="22"/>
            </w:rPr>
            <w:t>2023/2024</w:t>
          </w:r>
        </w:sdtContent>
      </w:sdt>
    </w:p>
    <w:p w14:paraId="1C62875E" w14:textId="77777777" w:rsidR="00025BF3" w:rsidRPr="0097798F" w:rsidRDefault="00025BF3" w:rsidP="00025BF3">
      <w:pPr>
        <w:spacing w:after="0" w:line="240" w:lineRule="auto"/>
        <w:jc w:val="both"/>
        <w:rPr>
          <w:rFonts w:cstheme="minorHAnsi"/>
          <w:sz w:val="20"/>
        </w:rPr>
      </w:pPr>
    </w:p>
    <w:p w14:paraId="0AEFE902" w14:textId="77777777" w:rsidR="00025BF3" w:rsidRPr="006C4198" w:rsidRDefault="00025BF3" w:rsidP="00025BF3">
      <w:pPr>
        <w:spacing w:after="0" w:line="240" w:lineRule="auto"/>
        <w:jc w:val="both"/>
        <w:rPr>
          <w:rFonts w:cstheme="minorHAnsi"/>
          <w:b/>
          <w:sz w:val="20"/>
        </w:rPr>
      </w:pPr>
      <w:r w:rsidRPr="006C4198">
        <w:rPr>
          <w:rFonts w:cstheme="minorHAnsi"/>
          <w:b/>
          <w:sz w:val="20"/>
        </w:rPr>
        <w:t>Poznámky k vyplňování posudku:</w:t>
      </w:r>
    </w:p>
    <w:p w14:paraId="30CAAC9F" w14:textId="3999F8D5" w:rsidR="00025BF3" w:rsidRPr="00C27492" w:rsidRDefault="00025BF3" w:rsidP="00C27492">
      <w:pPr>
        <w:pStyle w:val="Odstavecseseznamem"/>
        <w:numPr>
          <w:ilvl w:val="0"/>
          <w:numId w:val="5"/>
        </w:numPr>
        <w:spacing w:after="0" w:line="240" w:lineRule="auto"/>
        <w:ind w:left="284" w:hanging="284"/>
        <w:contextualSpacing w:val="0"/>
        <w:jc w:val="both"/>
        <w:rPr>
          <w:rFonts w:cstheme="minorHAnsi"/>
          <w:i/>
          <w:sz w:val="20"/>
        </w:rPr>
      </w:pPr>
      <w:r w:rsidRPr="00C27492">
        <w:rPr>
          <w:rFonts w:cstheme="minorHAnsi"/>
          <w:i/>
          <w:sz w:val="20"/>
        </w:rPr>
        <w:t xml:space="preserve">U hodnocení jednotlivých kritérií použijte následující stupnici: </w:t>
      </w:r>
      <w:bookmarkStart w:id="1" w:name="_Hlk164263314"/>
      <w:r w:rsidR="00C27492" w:rsidRPr="00C27492">
        <w:rPr>
          <w:rFonts w:cstheme="minorHAnsi"/>
          <w:i/>
          <w:sz w:val="20"/>
        </w:rPr>
        <w:t>A – splněno výborně bez výhrad,</w:t>
      </w:r>
      <w:r w:rsidR="00C27492" w:rsidRPr="006B1A4A">
        <w:rPr>
          <w:rFonts w:cstheme="minorHAnsi"/>
          <w:i/>
          <w:sz w:val="20"/>
        </w:rPr>
        <w:t xml:space="preserve"> </w:t>
      </w:r>
      <w:r w:rsidR="00C27492" w:rsidRPr="00C27492">
        <w:rPr>
          <w:rFonts w:cstheme="minorHAnsi"/>
          <w:i/>
          <w:sz w:val="20"/>
        </w:rPr>
        <w:t>B – splněno velmi dobře s drobnými připomínkami, C – splněno průměrně, D – splněno s nedostatky, E – splněno, ale s výraznými nedostatky, F – nesplněno.</w:t>
      </w:r>
      <w:bookmarkEnd w:id="1"/>
    </w:p>
    <w:p w14:paraId="6A4D20C2" w14:textId="4D9DC1FF"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BP a nelze takovou práci doporučit k obhajobě.</w:t>
      </w:r>
    </w:p>
    <w:p w14:paraId="2BEE99E1" w14:textId="79B80A18" w:rsidR="00025BF3" w:rsidRDefault="00025BF3" w:rsidP="00025BF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Oponent BP se musí slovně vyjádřit ke každému hodnotícímu kritériu!</w:t>
      </w:r>
    </w:p>
    <w:p w14:paraId="7B9219B0" w14:textId="77777777" w:rsidR="00025BF3" w:rsidRDefault="00025BF3" w:rsidP="00025BF3">
      <w:pPr>
        <w:tabs>
          <w:tab w:val="right" w:pos="10206"/>
        </w:tabs>
        <w:spacing w:after="120" w:line="240" w:lineRule="auto"/>
        <w:ind w:left="142"/>
        <w:jc w:val="both"/>
        <w:rPr>
          <w:rFonts w:cstheme="minorHAnsi"/>
          <w:b/>
        </w:rPr>
      </w:pPr>
    </w:p>
    <w:p w14:paraId="2EA51542" w14:textId="77777777"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2E7BBBA5" w:rsidR="000E094A" w:rsidRDefault="00025BF3"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615A2D1C" w:rsidR="000E094A" w:rsidRDefault="00FD0AE8" w:rsidP="00694399">
                <w:pPr>
                  <w:tabs>
                    <w:tab w:val="right" w:pos="8789"/>
                  </w:tabs>
                  <w:jc w:val="center"/>
                  <w:rPr>
                    <w:rFonts w:cstheme="minorHAnsi"/>
                    <w:b/>
                  </w:rPr>
                </w:pPr>
                <w:r>
                  <w:rPr>
                    <w:rFonts w:cstheme="minorHAnsi"/>
                    <w:b/>
                  </w:rPr>
                  <w:t>D</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0D2E8F11"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308DC6CC" w14:textId="77777777" w:rsidR="000E094A" w:rsidRPr="000E094A" w:rsidRDefault="000E094A" w:rsidP="00CD12C3">
            <w:pPr>
              <w:tabs>
                <w:tab w:val="right" w:pos="8789"/>
              </w:tabs>
              <w:jc w:val="both"/>
              <w:rPr>
                <w:rFonts w:cstheme="minorHAnsi"/>
              </w:rPr>
            </w:pPr>
          </w:p>
          <w:p w14:paraId="73BC8947" w14:textId="77777777" w:rsidR="000E094A" w:rsidRDefault="00316ED0" w:rsidP="00B61C8D">
            <w:pPr>
              <w:tabs>
                <w:tab w:val="right" w:pos="8789"/>
              </w:tabs>
              <w:jc w:val="both"/>
              <w:rPr>
                <w:rFonts w:cstheme="minorHAnsi"/>
              </w:rPr>
            </w:pPr>
            <w:r>
              <w:rPr>
                <w:rFonts w:cstheme="minorHAnsi"/>
              </w:rPr>
              <w:t xml:space="preserve">Cíl </w:t>
            </w:r>
            <w:r w:rsidR="00C121DE">
              <w:rPr>
                <w:rFonts w:cstheme="minorHAnsi"/>
              </w:rPr>
              <w:t>uvedený</w:t>
            </w:r>
            <w:r>
              <w:rPr>
                <w:rFonts w:cstheme="minorHAnsi"/>
              </w:rPr>
              <w:t xml:space="preserve"> v kapitole Cíle a metody zpracování práce </w:t>
            </w:r>
            <w:r w:rsidR="00F0048B">
              <w:rPr>
                <w:rFonts w:cstheme="minorHAnsi"/>
              </w:rPr>
              <w:t xml:space="preserve">a vyplývající ze zásad spočívá v návrhu úpravy koeficientu pro výběr daně z nemovitých věcí. Těžiště praktické části je však především v samotné analýze. Z tohoto pohledu mohl být cíl lépe formulován. Dotazníkové šetření zjišťující názor vlastníků nemovitostí na výši daně nepovažuji za vhodný nástroj k rozhodování o </w:t>
            </w:r>
            <w:r w:rsidR="00B61C8D">
              <w:rPr>
                <w:rFonts w:cstheme="minorHAnsi"/>
              </w:rPr>
              <w:t xml:space="preserve">výši daně, a to především vzhledem k očekávatelnosti výsledků. </w:t>
            </w:r>
            <w:r w:rsidR="00F0048B">
              <w:rPr>
                <w:rFonts w:cstheme="minorHAnsi"/>
              </w:rPr>
              <w:t xml:space="preserve"> </w:t>
            </w:r>
          </w:p>
          <w:p w14:paraId="7ED3E311" w14:textId="429F48E6" w:rsidR="00B61C8D" w:rsidRPr="000E094A" w:rsidRDefault="00B61C8D" w:rsidP="00B61C8D">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658AEA59" w:rsidR="000E094A" w:rsidRDefault="00025BF3"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0FD8E113" w:rsidR="000E094A" w:rsidRDefault="00FD0AE8" w:rsidP="00694399">
                <w:pPr>
                  <w:tabs>
                    <w:tab w:val="right" w:pos="8789"/>
                  </w:tabs>
                  <w:jc w:val="center"/>
                  <w:rPr>
                    <w:rFonts w:cstheme="minorHAnsi"/>
                    <w:b/>
                  </w:rPr>
                </w:pPr>
                <w:r>
                  <w:rPr>
                    <w:rFonts w:cstheme="minorHAnsi"/>
                    <w:b/>
                  </w:rPr>
                  <w:t>C</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EC956ED" w:rsidR="008B781B" w:rsidRP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42FEC3AF" w14:textId="77777777" w:rsidR="00B61C8D" w:rsidRDefault="00B61C8D" w:rsidP="00B61C8D">
            <w:pPr>
              <w:tabs>
                <w:tab w:val="right" w:pos="8789"/>
              </w:tabs>
              <w:jc w:val="both"/>
              <w:rPr>
                <w:rFonts w:cstheme="minorHAnsi"/>
              </w:rPr>
            </w:pPr>
            <w:r>
              <w:rPr>
                <w:rFonts w:cstheme="minorHAnsi"/>
              </w:rPr>
              <w:t>Teoretická část popisuje základní pojmy týkající se hospodaření obcí, daňové soustavy a daně z nemovitých věcí, je zpracována dostatečně vhodně.</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38D1EDE5" w:rsidR="000E094A" w:rsidRDefault="00025BF3"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2BC9AD1A" w:rsidR="000E094A" w:rsidRDefault="00FD0AE8" w:rsidP="00694399">
                <w:pPr>
                  <w:tabs>
                    <w:tab w:val="right" w:pos="8789"/>
                  </w:tabs>
                  <w:jc w:val="center"/>
                  <w:rPr>
                    <w:rFonts w:cstheme="minorHAnsi"/>
                    <w:b/>
                  </w:rPr>
                </w:pPr>
                <w:r>
                  <w:rPr>
                    <w:rFonts w:cstheme="minorHAnsi"/>
                    <w:b/>
                  </w:rPr>
                  <w:t>D</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48911513" w:rsidR="008B781B" w:rsidRDefault="00025BF3"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r w:rsidR="008B781B">
              <w:rPr>
                <w:rFonts w:cstheme="minorHAnsi"/>
                <w:i/>
                <w:sz w:val="20"/>
              </w:rPr>
              <w:t xml:space="preserve"> </w:t>
            </w:r>
          </w:p>
          <w:p w14:paraId="339BD76E" w14:textId="77777777" w:rsidR="000E094A" w:rsidRPr="000E094A" w:rsidRDefault="000E094A" w:rsidP="00CD12C3">
            <w:pPr>
              <w:tabs>
                <w:tab w:val="right" w:pos="8789"/>
              </w:tabs>
              <w:jc w:val="both"/>
              <w:rPr>
                <w:rFonts w:cstheme="minorHAnsi"/>
              </w:rPr>
            </w:pPr>
          </w:p>
          <w:p w14:paraId="7D9739FA" w14:textId="67EB5815" w:rsidR="00BA5B69" w:rsidRDefault="00B61C8D" w:rsidP="00CD12C3">
            <w:pPr>
              <w:tabs>
                <w:tab w:val="right" w:pos="8789"/>
              </w:tabs>
              <w:jc w:val="both"/>
              <w:rPr>
                <w:rFonts w:cstheme="minorHAnsi"/>
              </w:rPr>
            </w:pPr>
            <w:r>
              <w:rPr>
                <w:rFonts w:cstheme="minorHAnsi"/>
              </w:rPr>
              <w:t xml:space="preserve">Analýza hospodaření obce v letech 2022 a 2023 je zpracována zjednodušeně, je představen vývoj příjmů a výdajů pouze ve dvou letech, a to </w:t>
            </w:r>
            <w:r w:rsidR="00FD0AE8">
              <w:rPr>
                <w:rFonts w:cstheme="minorHAnsi"/>
              </w:rPr>
              <w:t>převážně</w:t>
            </w:r>
            <w:r>
              <w:rPr>
                <w:rFonts w:cstheme="minorHAnsi"/>
              </w:rPr>
              <w:t xml:space="preserve"> popisným způsobem</w:t>
            </w:r>
            <w:r w:rsidR="00FD0AE8">
              <w:rPr>
                <w:rFonts w:cstheme="minorHAnsi"/>
              </w:rPr>
              <w:t>.</w:t>
            </w:r>
            <w:r w:rsidR="003B4AF4">
              <w:rPr>
                <w:rFonts w:cstheme="minorHAnsi"/>
              </w:rPr>
              <w:t xml:space="preserve"> </w:t>
            </w:r>
            <w:r>
              <w:rPr>
                <w:rFonts w:cstheme="minorHAnsi"/>
              </w:rPr>
              <w:t>Rámcový obrázek o stavu hospodaření tento přehled dává, není však dále nijak propojen ani s analýzou daně z nemovitých věcí, ani s dotazníkovým šetřením.</w:t>
            </w:r>
          </w:p>
          <w:p w14:paraId="062D5761" w14:textId="08090F8B" w:rsidR="00B61C8D" w:rsidRDefault="00B61C8D" w:rsidP="00CD12C3">
            <w:pPr>
              <w:tabs>
                <w:tab w:val="right" w:pos="8789"/>
              </w:tabs>
              <w:jc w:val="both"/>
              <w:rPr>
                <w:rFonts w:cstheme="minorHAnsi"/>
              </w:rPr>
            </w:pPr>
            <w:r>
              <w:rPr>
                <w:rFonts w:cstheme="minorHAnsi"/>
              </w:rPr>
              <w:t xml:space="preserve">Analýza daně z nemovitých věcí je velmi krátká a popisuje spíše rozdělení nemovitostí v obci, výnosům dané daně se </w:t>
            </w:r>
            <w:r w:rsidR="00EA40E7">
              <w:rPr>
                <w:rFonts w:cstheme="minorHAnsi"/>
              </w:rPr>
              <w:t xml:space="preserve">autorka </w:t>
            </w:r>
            <w:r>
              <w:rPr>
                <w:rFonts w:cstheme="minorHAnsi"/>
              </w:rPr>
              <w:t xml:space="preserve">věnuje pouze na stranách 43-44 v textu. </w:t>
            </w:r>
            <w:r w:rsidR="00230766">
              <w:rPr>
                <w:rFonts w:cstheme="minorHAnsi"/>
              </w:rPr>
              <w:t xml:space="preserve">Změna </w:t>
            </w:r>
            <w:r>
              <w:rPr>
                <w:rFonts w:cstheme="minorHAnsi"/>
              </w:rPr>
              <w:t>ve výši daně vyplývající ze zákona, platn</w:t>
            </w:r>
            <w:r w:rsidR="00230766">
              <w:rPr>
                <w:rFonts w:cstheme="minorHAnsi"/>
              </w:rPr>
              <w:t>á</w:t>
            </w:r>
            <w:r>
              <w:rPr>
                <w:rFonts w:cstheme="minorHAnsi"/>
              </w:rPr>
              <w:t xml:space="preserve"> od roku 2024</w:t>
            </w:r>
            <w:r w:rsidR="00913D33">
              <w:rPr>
                <w:rFonts w:cstheme="minorHAnsi"/>
              </w:rPr>
              <w:t>,</w:t>
            </w:r>
            <w:r>
              <w:rPr>
                <w:rFonts w:cstheme="minorHAnsi"/>
              </w:rPr>
              <w:t xml:space="preserve"> </w:t>
            </w:r>
            <w:r w:rsidR="00230766">
              <w:rPr>
                <w:rFonts w:cstheme="minorHAnsi"/>
              </w:rPr>
              <w:t>je reflektována</w:t>
            </w:r>
            <w:r>
              <w:rPr>
                <w:rFonts w:cstheme="minorHAnsi"/>
              </w:rPr>
              <w:t xml:space="preserve"> pouze ve dvou větách.</w:t>
            </w:r>
          </w:p>
          <w:p w14:paraId="0216809C" w14:textId="5EA5FC65" w:rsidR="00B61C8D" w:rsidRDefault="00B61C8D" w:rsidP="00CD12C3">
            <w:pPr>
              <w:tabs>
                <w:tab w:val="right" w:pos="8789"/>
              </w:tabs>
              <w:jc w:val="both"/>
              <w:rPr>
                <w:rFonts w:cstheme="minorHAnsi"/>
              </w:rPr>
            </w:pPr>
            <w:r>
              <w:rPr>
                <w:rFonts w:cstheme="minorHAnsi"/>
              </w:rPr>
              <w:t xml:space="preserve">Těžiště analytické práce představuje dotazníkové šetření. Zde však není jasné, co je vlastně cílem šetření, proč ho autorka vytváří – jak má přispět k úpravě daně z nemovitých věcí v obci. Autorka v úvodu kap. 7 informuje, že některé otázky jsou hlavní a některé vedlejší, bez </w:t>
            </w:r>
            <w:r w:rsidR="003B4AF4">
              <w:rPr>
                <w:rFonts w:cstheme="minorHAnsi"/>
              </w:rPr>
              <w:t xml:space="preserve">konkrétního odůvodnění a vazby na cíl šetření. Čísla hlavních a vedlejších otázek navíc nekorespondují s otázkami v dotazníku, orientace v textu je tedy velmi obtížná. Respondenti mají uvést výši daně, kterou platí – ale za který rok? Před zvýšením nebo po zvýšení? </w:t>
            </w:r>
            <w:r w:rsidR="00D4313E">
              <w:rPr>
                <w:rFonts w:cstheme="minorHAnsi"/>
              </w:rPr>
              <w:t>V</w:t>
            </w:r>
            <w:r w:rsidR="003B4AF4">
              <w:rPr>
                <w:rFonts w:cstheme="minorHAnsi"/>
              </w:rPr>
              <w:t xml:space="preserve">ýsledky dotazníku jsou </w:t>
            </w:r>
            <w:proofErr w:type="spellStart"/>
            <w:r w:rsidR="003B4AF4">
              <w:rPr>
                <w:rFonts w:cstheme="minorHAnsi"/>
              </w:rPr>
              <w:t>předjímatelné</w:t>
            </w:r>
            <w:proofErr w:type="spellEnd"/>
            <w:r w:rsidR="003B4AF4">
              <w:rPr>
                <w:rFonts w:cstheme="minorHAnsi"/>
              </w:rPr>
              <w:t>.</w:t>
            </w:r>
          </w:p>
          <w:p w14:paraId="303103B0" w14:textId="77777777" w:rsidR="000E094A" w:rsidRPr="000E094A" w:rsidRDefault="000E094A" w:rsidP="00CD12C3">
            <w:pPr>
              <w:tabs>
                <w:tab w:val="right" w:pos="8789"/>
              </w:tabs>
              <w:jc w:val="both"/>
              <w:rPr>
                <w:rFonts w:cstheme="minorHAnsi"/>
              </w:rPr>
            </w:pPr>
          </w:p>
        </w:tc>
      </w:tr>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53111AA" w:rsidR="000E094A" w:rsidRDefault="00025BF3"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5A3B4A" w:rsidRPr="00E7633F">
              <w:rPr>
                <w:rFonts w:cstheme="minorHAnsi"/>
                <w:b/>
              </w:rPr>
              <w:t>řešící / návrhová /</w:t>
            </w:r>
            <w:r w:rsidR="007553A6" w:rsidRPr="00E7633F">
              <w:rPr>
                <w:rFonts w:cstheme="minorHAnsi"/>
                <w:b/>
              </w:rPr>
              <w:t xml:space="preserve"> </w:t>
            </w:r>
            <w:r w:rsidR="00694399" w:rsidRPr="00E7633F">
              <w:rPr>
                <w:rFonts w:cstheme="minorHAnsi"/>
                <w:b/>
              </w:rPr>
              <w:t>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6B6DDE90" w:rsidR="000E094A" w:rsidRDefault="002E67B2" w:rsidP="00694399">
                <w:pPr>
                  <w:tabs>
                    <w:tab w:val="right" w:pos="8789"/>
                  </w:tabs>
                  <w:jc w:val="center"/>
                  <w:rPr>
                    <w:rFonts w:cstheme="minorHAnsi"/>
                    <w:b/>
                  </w:rPr>
                </w:pPr>
                <w:r>
                  <w:rPr>
                    <w:rFonts w:cstheme="minorHAnsi"/>
                    <w:b/>
                  </w:rPr>
                  <w:t>D</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D3E025E" w:rsidR="004D378C" w:rsidRPr="008B781B" w:rsidRDefault="00025BF3"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r w:rsidR="004D378C">
              <w:rPr>
                <w:rFonts w:cstheme="minorHAnsi"/>
                <w:i/>
                <w:sz w:val="20"/>
              </w:rPr>
              <w:t>.</w:t>
            </w:r>
          </w:p>
          <w:p w14:paraId="6B47E1B3" w14:textId="77777777" w:rsidR="000E094A" w:rsidRPr="000E094A" w:rsidRDefault="000E094A" w:rsidP="00CD12C3">
            <w:pPr>
              <w:tabs>
                <w:tab w:val="right" w:pos="8789"/>
              </w:tabs>
              <w:jc w:val="both"/>
              <w:rPr>
                <w:rFonts w:cstheme="minorHAnsi"/>
              </w:rPr>
            </w:pPr>
          </w:p>
          <w:p w14:paraId="777656CD" w14:textId="2074AA9D" w:rsidR="000E094A" w:rsidRDefault="003B4AF4" w:rsidP="002E67B2">
            <w:pPr>
              <w:tabs>
                <w:tab w:val="right" w:pos="8789"/>
              </w:tabs>
              <w:jc w:val="both"/>
              <w:rPr>
                <w:rFonts w:cstheme="minorHAnsi"/>
              </w:rPr>
            </w:pPr>
            <w:r>
              <w:rPr>
                <w:rFonts w:cstheme="minorHAnsi"/>
              </w:rPr>
              <w:t>Návrhová část, která je podle stanoveného cíle stěžejní pro bakalářskou práci, spočívá ve stručném návrhu na zvýšení místního koeficientu pro vybrané nemovitosti. Argumentem pro zvýšení je pouze fakt, že část respondentů by neměl</w:t>
            </w:r>
            <w:r w:rsidR="008265FF">
              <w:rPr>
                <w:rFonts w:cstheme="minorHAnsi"/>
              </w:rPr>
              <w:t>a</w:t>
            </w:r>
            <w:r>
              <w:rPr>
                <w:rFonts w:cstheme="minorHAnsi"/>
              </w:rPr>
              <w:t xml:space="preserve"> se zvýšením problém a okolní obce mají hodnotu koeficientu také vyšší. Takto koncipovaný přístup pro rozhodování o výši daní považuji </w:t>
            </w:r>
            <w:r w:rsidR="00230766">
              <w:rPr>
                <w:rFonts w:cstheme="minorHAnsi"/>
              </w:rPr>
              <w:t xml:space="preserve">z pohledu řízení obce </w:t>
            </w:r>
            <w:r>
              <w:rPr>
                <w:rFonts w:cstheme="minorHAnsi"/>
              </w:rPr>
              <w:t xml:space="preserve">za </w:t>
            </w:r>
            <w:r w:rsidR="00EA40E7">
              <w:rPr>
                <w:rFonts w:cstheme="minorHAnsi"/>
              </w:rPr>
              <w:t>problematický</w:t>
            </w:r>
            <w:r w:rsidR="00D4313E">
              <w:rPr>
                <w:rFonts w:cstheme="minorHAnsi"/>
              </w:rPr>
              <w:t>, chybí také</w:t>
            </w:r>
            <w:r>
              <w:rPr>
                <w:rFonts w:cstheme="minorHAnsi"/>
              </w:rPr>
              <w:t xml:space="preserve"> vazba na provedenou analýzu hospodaření.  </w:t>
            </w:r>
          </w:p>
          <w:p w14:paraId="08191F52" w14:textId="3240B541" w:rsidR="002E67B2" w:rsidRPr="000E094A" w:rsidRDefault="002E67B2" w:rsidP="002E67B2">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0938086C" w:rsidR="000E094A" w:rsidRDefault="00025BF3"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98C8A5B" w:rsidR="000E094A" w:rsidRDefault="002E67B2"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074CD04F" w:rsidR="004D378C" w:rsidRPr="008B781B" w:rsidRDefault="00025BF3"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w:t>
            </w:r>
          </w:p>
          <w:p w14:paraId="01998C67" w14:textId="77777777" w:rsidR="000E094A" w:rsidRPr="000E094A" w:rsidRDefault="000E094A" w:rsidP="00CD12C3">
            <w:pPr>
              <w:tabs>
                <w:tab w:val="right" w:pos="8789"/>
              </w:tabs>
              <w:jc w:val="both"/>
              <w:rPr>
                <w:rFonts w:cstheme="minorHAnsi"/>
              </w:rPr>
            </w:pPr>
          </w:p>
          <w:p w14:paraId="3105A3E5" w14:textId="0A1D2C30" w:rsidR="000E094A" w:rsidRPr="000E094A" w:rsidRDefault="005933DF" w:rsidP="00CD12C3">
            <w:pPr>
              <w:tabs>
                <w:tab w:val="right" w:pos="8789"/>
              </w:tabs>
              <w:jc w:val="both"/>
              <w:rPr>
                <w:rFonts w:cstheme="minorHAnsi"/>
              </w:rPr>
            </w:pPr>
            <w:r>
              <w:rPr>
                <w:rFonts w:cstheme="minorHAnsi"/>
              </w:rPr>
              <w:t xml:space="preserve">Textu </w:t>
            </w:r>
            <w:r w:rsidR="00D4313E">
              <w:rPr>
                <w:rFonts w:cstheme="minorHAnsi"/>
              </w:rPr>
              <w:t>by prospěla větší</w:t>
            </w:r>
            <w:r>
              <w:rPr>
                <w:rFonts w:cstheme="minorHAnsi"/>
              </w:rPr>
              <w:t xml:space="preserve"> logická provázanost zejména v praktické části. V praktické části chybí odkazy na zdroje dat v textu. </w:t>
            </w: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96EA246" w:rsidR="009C7318" w:rsidRDefault="00E7633F"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14C4AEC7" w:rsidR="009C7318" w:rsidRDefault="00D4313E" w:rsidP="00694399">
                <w:pPr>
                  <w:tabs>
                    <w:tab w:val="right" w:pos="8789"/>
                  </w:tabs>
                  <w:jc w:val="center"/>
                  <w:rPr>
                    <w:rFonts w:cstheme="minorHAnsi"/>
                    <w:b/>
                  </w:rPr>
                </w:pPr>
                <w:r>
                  <w:rPr>
                    <w:rFonts w:cstheme="minorHAnsi"/>
                    <w:b/>
                  </w:rPr>
                  <w:t>D</w:t>
                </w:r>
              </w:p>
            </w:tc>
          </w:sdtContent>
        </w:sdt>
      </w:tr>
      <w:tr w:rsidR="00F92C79" w:rsidRPr="000E094A" w14:paraId="0D641DF1"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0BBE28EB" w14:textId="0C11A18D" w:rsidR="008265FF" w:rsidRDefault="005933DF" w:rsidP="00AF31F5">
            <w:pPr>
              <w:tabs>
                <w:tab w:val="right" w:pos="8789"/>
              </w:tabs>
              <w:jc w:val="both"/>
              <w:rPr>
                <w:rFonts w:cstheme="minorHAnsi"/>
              </w:rPr>
            </w:pPr>
            <w:bookmarkStart w:id="2" w:name="_Hlk98164743"/>
            <w:r>
              <w:rPr>
                <w:rFonts w:cstheme="minorHAnsi"/>
              </w:rPr>
              <w:t xml:space="preserve">Základním </w:t>
            </w:r>
            <w:r w:rsidR="003C5F84">
              <w:rPr>
                <w:rFonts w:cstheme="minorHAnsi"/>
              </w:rPr>
              <w:t>nedostatkem</w:t>
            </w:r>
            <w:r>
              <w:rPr>
                <w:rFonts w:cstheme="minorHAnsi"/>
              </w:rPr>
              <w:t xml:space="preserve"> předložené práce je především nejasně uchopená podstata toho, proč v obci navyšovat daň z nemovitých věcí. Dotazníkové šetření </w:t>
            </w:r>
            <w:r w:rsidR="00555538">
              <w:rPr>
                <w:rFonts w:cstheme="minorHAnsi"/>
              </w:rPr>
              <w:t xml:space="preserve">v této podobě nepovažuji za vhodný </w:t>
            </w:r>
            <w:r>
              <w:rPr>
                <w:rFonts w:cstheme="minorHAnsi"/>
              </w:rPr>
              <w:t xml:space="preserve">podklad pro rozhodování o výši </w:t>
            </w:r>
            <w:r w:rsidR="00555538">
              <w:rPr>
                <w:rFonts w:cstheme="minorHAnsi"/>
              </w:rPr>
              <w:t xml:space="preserve">této </w:t>
            </w:r>
            <w:r>
              <w:rPr>
                <w:rFonts w:cstheme="minorHAnsi"/>
              </w:rPr>
              <w:t>daně</w:t>
            </w:r>
            <w:r w:rsidR="00230766">
              <w:rPr>
                <w:rFonts w:cstheme="minorHAnsi"/>
              </w:rPr>
              <w:t xml:space="preserve"> ze strany vedení obce</w:t>
            </w:r>
            <w:r>
              <w:rPr>
                <w:rFonts w:cstheme="minorHAnsi"/>
              </w:rPr>
              <w:t xml:space="preserve">. Bohužel se v návrhu vůbec nepromítly závěry analýzy hospodaření, které (alespoň v představené zjednodušené formě) vyvolávají otázku, zda vůbec obec potřebuje nutně zvyšovat místní koeficient i nad rámec zvýšení daně od roku 2024. </w:t>
            </w:r>
          </w:p>
          <w:p w14:paraId="4FC68188" w14:textId="77777777" w:rsidR="00F92C79" w:rsidRPr="000E094A" w:rsidRDefault="00F92C79" w:rsidP="008265FF">
            <w:pPr>
              <w:tabs>
                <w:tab w:val="right" w:pos="8789"/>
              </w:tabs>
              <w:jc w:val="both"/>
              <w:rPr>
                <w:rFonts w:cstheme="minorHAnsi"/>
              </w:rPr>
            </w:pPr>
          </w:p>
        </w:tc>
      </w:tr>
    </w:tbl>
    <w:bookmarkEnd w:id="2"/>
    <w:p w14:paraId="5C15DC76" w14:textId="6047210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4A6806C6" w14:textId="77777777" w:rsidR="002C2181" w:rsidRDefault="002C2181" w:rsidP="00DC7D52">
      <w:pPr>
        <w:spacing w:after="120" w:line="240" w:lineRule="auto"/>
        <w:jc w:val="both"/>
        <w:rPr>
          <w:rFonts w:cstheme="minorHAnsi"/>
          <w:b/>
        </w:rPr>
      </w:pPr>
    </w:p>
    <w:p w14:paraId="240E8692" w14:textId="2E4FE745" w:rsidR="009C7318" w:rsidRDefault="009C7318" w:rsidP="00DC7D52">
      <w:pPr>
        <w:spacing w:after="120" w:line="240" w:lineRule="auto"/>
        <w:jc w:val="both"/>
        <w:rPr>
          <w:sz w:val="23"/>
          <w:szCs w:val="23"/>
        </w:rPr>
      </w:pPr>
      <w:r w:rsidRPr="00974EA2">
        <w:rPr>
          <w:rFonts w:cstheme="minorHAnsi"/>
          <w:b/>
        </w:rPr>
        <w:t>Otázky k</w:t>
      </w:r>
      <w:r w:rsidR="00E7633F">
        <w:rPr>
          <w:rFonts w:cstheme="minorHAnsi"/>
          <w:b/>
        </w:rPr>
        <w:t> </w:t>
      </w:r>
      <w:r w:rsidRPr="00974EA2">
        <w:rPr>
          <w:rFonts w:cstheme="minorHAnsi"/>
          <w:b/>
        </w:rPr>
        <w:t>obhajobě</w:t>
      </w:r>
      <w:r w:rsidR="00E7633F">
        <w:rPr>
          <w:rFonts w:cstheme="minorHAnsi"/>
          <w:b/>
        </w:rPr>
        <w:t>:</w:t>
      </w:r>
    </w:p>
    <w:p w14:paraId="11AE54C3" w14:textId="62A239A3" w:rsidR="005933DF" w:rsidRDefault="008265FF" w:rsidP="00C121DE">
      <w:pPr>
        <w:pStyle w:val="Odstavecseseznamem"/>
        <w:numPr>
          <w:ilvl w:val="0"/>
          <w:numId w:val="4"/>
        </w:numPr>
        <w:spacing w:after="120" w:line="240" w:lineRule="auto"/>
        <w:ind w:left="714" w:hanging="357"/>
        <w:contextualSpacing w:val="0"/>
        <w:jc w:val="both"/>
        <w:rPr>
          <w:rFonts w:cstheme="minorHAnsi"/>
        </w:rPr>
      </w:pPr>
      <w:r>
        <w:rPr>
          <w:rFonts w:cstheme="minorHAnsi"/>
        </w:rPr>
        <w:t>Proč by obec Chlebičov měla mít vyšší výnos daně z nemovitých věcí, i nad rámec zákonného zvýšení? Uveďte prosím argument pramenící z Vašich provedených analýz, zejména z analýzy hospodaření za uvedené dva roky.</w:t>
      </w:r>
    </w:p>
    <w:p w14:paraId="29141526" w14:textId="4D3014D1" w:rsidR="008265FF" w:rsidRDefault="008265FF" w:rsidP="008265FF">
      <w:pPr>
        <w:pStyle w:val="Odstavecseseznamem"/>
        <w:numPr>
          <w:ilvl w:val="0"/>
          <w:numId w:val="4"/>
        </w:numPr>
        <w:spacing w:after="120" w:line="240" w:lineRule="auto"/>
        <w:ind w:left="714" w:hanging="357"/>
        <w:contextualSpacing w:val="0"/>
        <w:jc w:val="both"/>
        <w:rPr>
          <w:rFonts w:cstheme="minorHAnsi"/>
        </w:rPr>
      </w:pPr>
      <w:r>
        <w:rPr>
          <w:rFonts w:cstheme="minorHAnsi"/>
        </w:rPr>
        <w:t>Upřesněte prosím, jaké hodnoty výše daně z nemovitých věcí uváděli respondenti dotazníků – před zvýšením nebo hodnoty od roku 2024? K čemu se tedy váže přijatelnost výše daně pro jejich rozpočet?</w:t>
      </w:r>
      <w:r w:rsidRPr="008265FF">
        <w:rPr>
          <w:rFonts w:cstheme="minorHAnsi"/>
        </w:rPr>
        <w:t xml:space="preserve"> </w:t>
      </w:r>
    </w:p>
    <w:p w14:paraId="0F3F5B8C" w14:textId="77777777" w:rsidR="008265FF" w:rsidRDefault="008265FF" w:rsidP="008265FF">
      <w:pPr>
        <w:pStyle w:val="Odstavecseseznamem"/>
        <w:numPr>
          <w:ilvl w:val="0"/>
          <w:numId w:val="4"/>
        </w:numPr>
        <w:spacing w:after="120" w:line="240" w:lineRule="auto"/>
        <w:ind w:left="714" w:hanging="357"/>
        <w:contextualSpacing w:val="0"/>
        <w:jc w:val="both"/>
        <w:rPr>
          <w:rFonts w:cstheme="minorHAnsi"/>
        </w:rPr>
      </w:pPr>
      <w:r>
        <w:rPr>
          <w:rFonts w:cstheme="minorHAnsi"/>
        </w:rPr>
        <w:t>Proč by vybraná obec podle Vašeho návrhu měla mít stejný místní koeficient jako okolní obce?</w:t>
      </w:r>
    </w:p>
    <w:p w14:paraId="5C89816B" w14:textId="77777777" w:rsidR="0024258E" w:rsidRDefault="0024258E" w:rsidP="00A40E93">
      <w:pPr>
        <w:jc w:val="both"/>
        <w:rPr>
          <w:rFonts w:cstheme="minorHAnsi"/>
        </w:rPr>
      </w:pPr>
    </w:p>
    <w:p w14:paraId="4E3072FA" w14:textId="26603133"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2C2181">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2C2181">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3C1CAAE4" w14:textId="5EFD02FA"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4-05-31T00:00:00Z">
            <w:dateFormat w:val="dd.MM.yyyy"/>
            <w:lid w:val="cs-CZ"/>
            <w:storeMappedDataAs w:val="dateTime"/>
            <w:calendar w:val="gregorian"/>
          </w:date>
        </w:sdtPr>
        <w:sdtEndPr/>
        <w:sdtContent>
          <w:r w:rsidR="00852191">
            <w:rPr>
              <w:rFonts w:cstheme="minorHAnsi"/>
            </w:rPr>
            <w:t>31.05.2024</w:t>
          </w:r>
        </w:sdtContent>
      </w:sdt>
      <w:r w:rsidR="0085398A">
        <w:rPr>
          <w:rFonts w:cstheme="minorHAnsi"/>
        </w:rPr>
        <w:tab/>
      </w:r>
    </w:p>
    <w:p w14:paraId="73443A4F" w14:textId="6311EAD8"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w:t>
      </w:r>
      <w:r w:rsidR="005A3B4A">
        <w:rPr>
          <w:rFonts w:cstheme="minorHAnsi"/>
        </w:rPr>
        <w:t>oponenta</w:t>
      </w:r>
      <w:r w:rsidR="009C7318">
        <w:rPr>
          <w:rFonts w:cstheme="minorHAnsi"/>
        </w:rPr>
        <w:t xml:space="preserve"> B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FDFFC" w14:textId="77777777" w:rsidR="008E6D21" w:rsidRDefault="008E6D21" w:rsidP="00A40E93">
      <w:pPr>
        <w:spacing w:after="0" w:line="240" w:lineRule="auto"/>
      </w:pPr>
      <w:r>
        <w:separator/>
      </w:r>
    </w:p>
  </w:endnote>
  <w:endnote w:type="continuationSeparator" w:id="0">
    <w:p w14:paraId="75D1C37F" w14:textId="77777777" w:rsidR="008E6D21" w:rsidRDefault="008E6D21"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7CFE2" w14:textId="77777777" w:rsidR="008E6D21" w:rsidRDefault="008E6D21" w:rsidP="00A40E93">
      <w:pPr>
        <w:spacing w:after="0" w:line="240" w:lineRule="auto"/>
      </w:pPr>
      <w:r>
        <w:separator/>
      </w:r>
    </w:p>
  </w:footnote>
  <w:footnote w:type="continuationSeparator" w:id="0">
    <w:p w14:paraId="27C86D9A" w14:textId="77777777" w:rsidR="008E6D21" w:rsidRDefault="008E6D21"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yNDAyMTc2NDUwNjJS0lEKTi0uzszPAykwqgUAksgugCwAAAA="/>
  </w:docVars>
  <w:rsids>
    <w:rsidRoot w:val="00BA16DD"/>
    <w:rsid w:val="00025BF3"/>
    <w:rsid w:val="000E094A"/>
    <w:rsid w:val="00112356"/>
    <w:rsid w:val="00230766"/>
    <w:rsid w:val="0024258E"/>
    <w:rsid w:val="0029651C"/>
    <w:rsid w:val="002C2181"/>
    <w:rsid w:val="002C6415"/>
    <w:rsid w:val="002E67B2"/>
    <w:rsid w:val="00316ED0"/>
    <w:rsid w:val="003B4AF4"/>
    <w:rsid w:val="003C5F84"/>
    <w:rsid w:val="004D378C"/>
    <w:rsid w:val="00555538"/>
    <w:rsid w:val="005933DF"/>
    <w:rsid w:val="005A3B4A"/>
    <w:rsid w:val="005C4ACA"/>
    <w:rsid w:val="0067082B"/>
    <w:rsid w:val="00694399"/>
    <w:rsid w:val="006B1A4A"/>
    <w:rsid w:val="0073639B"/>
    <w:rsid w:val="007553A6"/>
    <w:rsid w:val="007F1BC8"/>
    <w:rsid w:val="008265FF"/>
    <w:rsid w:val="00852191"/>
    <w:rsid w:val="0085398A"/>
    <w:rsid w:val="008B781B"/>
    <w:rsid w:val="008E6D21"/>
    <w:rsid w:val="00913D33"/>
    <w:rsid w:val="00974EA2"/>
    <w:rsid w:val="00987B93"/>
    <w:rsid w:val="009A3EF2"/>
    <w:rsid w:val="009C322A"/>
    <w:rsid w:val="009C7318"/>
    <w:rsid w:val="00A359C7"/>
    <w:rsid w:val="00A40E93"/>
    <w:rsid w:val="00A7527E"/>
    <w:rsid w:val="00B14451"/>
    <w:rsid w:val="00B1529E"/>
    <w:rsid w:val="00B61C8D"/>
    <w:rsid w:val="00BA16DD"/>
    <w:rsid w:val="00BA5B69"/>
    <w:rsid w:val="00C121DE"/>
    <w:rsid w:val="00C27492"/>
    <w:rsid w:val="00CA34A9"/>
    <w:rsid w:val="00CD12C3"/>
    <w:rsid w:val="00CE55BD"/>
    <w:rsid w:val="00D32C61"/>
    <w:rsid w:val="00D4313E"/>
    <w:rsid w:val="00DB55DF"/>
    <w:rsid w:val="00DC7D52"/>
    <w:rsid w:val="00DD478F"/>
    <w:rsid w:val="00E22423"/>
    <w:rsid w:val="00E520FD"/>
    <w:rsid w:val="00E7633F"/>
    <w:rsid w:val="00EA40E7"/>
    <w:rsid w:val="00EF1720"/>
    <w:rsid w:val="00F0048B"/>
    <w:rsid w:val="00F92C79"/>
    <w:rsid w:val="00FC2852"/>
    <w:rsid w:val="00FD0AE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29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E761BF" w:rsidRDefault="005E083B">
          <w:r w:rsidRPr="001A5279">
            <w:rPr>
              <w:rStyle w:val="Zstupntext"/>
            </w:rPr>
            <w:t>Klikněte nebo klepněte sem a zadejte datum.</w:t>
          </w:r>
        </w:p>
      </w:docPartBody>
    </w:docPart>
    <w:docPart>
      <w:docPartPr>
        <w:name w:val="71D94F8C5A404E0EAE8FB9F1CA03031D"/>
        <w:category>
          <w:name w:val="Obecné"/>
          <w:gallery w:val="placeholder"/>
        </w:category>
        <w:types>
          <w:type w:val="bbPlcHdr"/>
        </w:types>
        <w:behaviors>
          <w:behavior w:val="content"/>
        </w:behaviors>
        <w:guid w:val="{82C06525-87F8-42A7-956F-C33CA712E068}"/>
      </w:docPartPr>
      <w:docPartBody>
        <w:p w:rsidR="00986CC7" w:rsidRDefault="00A7255F" w:rsidP="00A7255F">
          <w:pPr>
            <w:pStyle w:val="71D94F8C5A404E0EAE8FB9F1CA03031D"/>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451000"/>
    <w:rsid w:val="00510546"/>
    <w:rsid w:val="005E083B"/>
    <w:rsid w:val="00986CC7"/>
    <w:rsid w:val="00A7255F"/>
    <w:rsid w:val="00E761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255F"/>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71D94F8C5A404E0EAE8FB9F1CA03031D">
    <w:name w:val="71D94F8C5A404E0EAE8FB9F1CA03031D"/>
    <w:rsid w:val="00A7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8" ma:contentTypeDescription="Vytvoří nový dokument" ma:contentTypeScope="" ma:versionID="aadfdbae04c6a79fc79a1e3f35ef7d0f">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d7cc93c7fec49f64f5ed980fc273d90f" ns3:_="" ns4:_="">
    <xsd:import namespace="1d15c0d2-593a-4097-9533-3285f80f41a1"/>
    <xsd:import namespace="c8a432d0-6a18-4b4e-b941-c41239099df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hidden="true"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8a432d0-6a18-4b4e-b941-c41239099d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3CC99F-51F4-41A0-B0BD-978ECC4FE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 ds:uri="c8a432d0-6a18-4b4e-b941-c41239099df8"/>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6</Words>
  <Characters>4761</Characters>
  <Application>Microsoft Office Word</Application>
  <DocSecurity>0</DocSecurity>
  <Lines>39</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4-06-04T13:32:00Z</cp:lastPrinted>
  <dcterms:created xsi:type="dcterms:W3CDTF">2024-06-04T13:32:00Z</dcterms:created>
  <dcterms:modified xsi:type="dcterms:W3CDTF">2024-06-0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